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51c470a00e5bb80a254b6a5a8cd1f9d753204a3"/>
      <w:r>
        <w:rPr>
          <w:b/>
        </w:rPr>
        <w:t xml:space="preserve">ПРОТОКОЛ ПРО РЕЗУЛЬТАТИ ЕЛЕКТРОННОГО АУКЦІОНУ № LLE001-UA-20220804-6415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016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РІВНЕНСЬКІЙ ТА ЖИТОМИР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6.08.2022 11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 передачу в оренду через аукціон такого майна: Частина приміщення будівлі площею 32,6 кв.м, за адресою: Рівненська область, місто Вараш, вулиця Енергетиків, 25</w:t>
      </w:r>
    </w:p>
    <w:p>
      <w:pPr>
        <w:numPr>
          <w:ilvl w:val="0"/>
          <w:numId w:val="1001"/>
        </w:numPr>
        <w:pStyle w:val="Compact"/>
      </w:pPr>
      <w:r>
        <w:t xml:space="preserve">Частина приміщення будівлі відділу профілактичної дезінфекції площею 32,6 кв.м, розташованої за адресою: Рівненська область, м.Вараш, вул..Енергетиків, 25, що перебуває на балансі Державної установи «Рівненський обласний центр контролю та профілактики хвороб МОЗ України»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32,6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6 000,00 грн, у т.ч. ПДВ</w:t>
      </w:r>
      <w:r>
        <w:t xml:space="preserve"> </w:t>
      </w:r>
      <w:r>
        <w:t xml:space="preserve">1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0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96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, ІПН/РНОКПП (ФОП)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8.2022 12:39:5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, ІПН/РНОКПП (ФОП)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42956062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3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098201720355229003001141358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9820172035522900300114135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42956062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4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098201720355229003001141358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9820172035522900300114135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5"/>
        </w:numPr>
        <w:pStyle w:val="Compact"/>
      </w:pPr>
      <w:r>
        <w:t xml:space="preserve">ЄДРПОУ банку:</w:t>
      </w:r>
      <w:r>
        <w:t xml:space="preserve"> </w:t>
      </w:r>
      <w:r>
        <w:t xml:space="preserve">42956062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5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098201720355229003001141358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9820172035522900300114135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6"/>
        </w:numPr>
        <w:pStyle w:val="Compact"/>
      </w:pPr>
      <w:r>
        <w:t xml:space="preserve">Назва банку: ГОЛОВНЕ УПРАВЛІННЯ ДЕРЖАВНОЇ КАЗНАЧЕЙСЬКОЇ СЛУЖБИ УКРАЇНИ У РІВНЕНСЬКІЙ ОБЛАСТІ</w:t>
      </w:r>
    </w:p>
    <w:p>
      <w:pPr>
        <w:numPr>
          <w:ilvl w:val="0"/>
          <w:numId w:val="1006"/>
        </w:numPr>
        <w:pStyle w:val="Compact"/>
      </w:pPr>
      <w:r>
        <w:t xml:space="preserve">ЄДРПОУ банку:</w:t>
      </w:r>
      <w:r>
        <w:t xml:space="preserve"> </w:t>
      </w:r>
      <w:r>
        <w:t xml:space="preserve">38012494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0899998031304009300001753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3 600,00 грн (три тисячі шістсот гривень 00 копійок), у т.ч. ПДВ</w:t>
      </w:r>
      <w:r>
        <w:t xml:space="preserve"> </w:t>
      </w:r>
      <w:r>
        <w:t xml:space="preserve">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1 362,00 грн (одна тисяча триста шістдесят дві гривні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6 000,00 грн, у т.ч. ПДВ</w:t>
      </w:r>
      <w:r>
        <w:t xml:space="preserve"> </w:t>
      </w:r>
      <w:r>
        <w:t xml:space="preserve">1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5.08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, ІПН/РНОКПП (ФОП)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ОНДУ ДЕРЖАВНОГО МАЙНА УКРАЇНИ ПО РІВНЕНСЬКІЙ ТА ЖИТОМИР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12:40:02Z</dcterms:created>
  <dcterms:modified xsi:type="dcterms:W3CDTF">2024-04-29T12:4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